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435D8" w14:textId="7DC1047B" w:rsidR="009D6460" w:rsidRPr="009D6460" w:rsidRDefault="00B76FFD" w:rsidP="00E150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6FFD">
        <w:rPr>
          <w:rFonts w:ascii="Times New Roman" w:eastAsia="Times New Roman" w:hAnsi="Times New Roman" w:cs="Times New Roman" w:hint="eastAsia"/>
          <w:sz w:val="24"/>
          <w:szCs w:val="24"/>
        </w:rPr>
        <w:t>(T45)</w:t>
      </w:r>
      <w:r w:rsidRPr="00B76FFD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B76FFD">
        <w:rPr>
          <w:rFonts w:ascii="Times New Roman" w:eastAsia="Times New Roman" w:hAnsi="Times New Roman" w:cs="Times New Roman" w:hint="eastAsia"/>
          <w:sz w:val="24"/>
          <w:szCs w:val="24"/>
        </w:rPr>
        <w:t>DatabaseNormalization</w:t>
      </w:r>
      <w:proofErr w:type="spellEnd"/>
      <w:r w:rsidR="00207BD8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207BD8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207BD8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207BD8">
        <w:rPr>
          <w:rFonts w:ascii="Times New Roman" w:eastAsia="Times New Roman" w:hAnsi="Times New Roman" w:cs="Times New Roman"/>
          <w:sz w:val="24"/>
          <w:szCs w:val="24"/>
        </w:rPr>
        <w:br/>
      </w:r>
      <w:r w:rsidR="00207BD8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07BD8">
        <w:rPr>
          <w:rFonts w:ascii="Times New Roman" w:eastAsia="Times New Roman" w:hAnsi="Times New Roman" w:cs="Times New Roman"/>
          <w:sz w:val="24"/>
          <w:szCs w:val="24"/>
        </w:rPr>
        <w:br/>
      </w:r>
      <w:r w:rsidR="000340F2" w:rsidRPr="000340F2">
        <w:rPr>
          <w:rFonts w:ascii="Times New Roman" w:eastAsia="Times New Roman" w:hAnsi="Times New Roman" w:cs="Times New Roman" w:hint="eastAsia"/>
          <w:sz w:val="24"/>
          <w:szCs w:val="24"/>
        </w:rPr>
        <w:t>(T45)</w:t>
      </w:r>
      <w:r w:rsidR="000340F2" w:rsidRPr="000340F2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0340F2" w:rsidRPr="000340F2">
        <w:rPr>
          <w:rFonts w:ascii="Times New Roman" w:eastAsia="Times New Roman" w:hAnsi="Times New Roman" w:cs="Times New Roman" w:hint="eastAsia"/>
          <w:sz w:val="24"/>
          <w:szCs w:val="24"/>
        </w:rPr>
        <w:t>DatabaseNormalization</w:t>
      </w:r>
      <w:proofErr w:type="spellEnd"/>
      <w:r w:rsidR="009D6460">
        <w:rPr>
          <w:rFonts w:ascii="Times New Roman" w:eastAsia="Times New Roman" w:hAnsi="Times New Roman" w:cs="Times New Roman"/>
          <w:sz w:val="24"/>
          <w:szCs w:val="24"/>
        </w:rPr>
        <w:br/>
      </w:r>
      <w:r w:rsidR="00207BD8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D6460">
        <w:rPr>
          <w:rFonts w:ascii="Times New Roman" w:eastAsia="Times New Roman" w:hAnsi="Times New Roman" w:cs="Times New Roman"/>
          <w:sz w:val="24"/>
          <w:szCs w:val="24"/>
        </w:rPr>
        <w:br/>
      </w:r>
      <w:r w:rsidR="009D6460" w:rsidRPr="009D6460">
        <w:rPr>
          <w:rFonts w:ascii="Times New Roman" w:eastAsia="Times New Roman" w:hAnsi="Times New Roman" w:cs="Times New Roman"/>
          <w:sz w:val="24"/>
          <w:szCs w:val="24"/>
        </w:rPr>
        <w:t>1. Normalization</w:t>
      </w:r>
    </w:p>
    <w:p w14:paraId="13626861" w14:textId="77777777" w:rsidR="009D6460" w:rsidRPr="009D6460" w:rsidRDefault="009D6460" w:rsidP="00E150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D6460">
        <w:rPr>
          <w:rFonts w:ascii="Times New Roman" w:eastAsia="Times New Roman" w:hAnsi="Times New Roman" w:cs="Times New Roman"/>
          <w:sz w:val="24"/>
          <w:szCs w:val="24"/>
        </w:rPr>
        <w:t>1NF Eliminate Repeating Groups</w:t>
      </w:r>
    </w:p>
    <w:p w14:paraId="414AFA99" w14:textId="77777777" w:rsidR="009D6460" w:rsidRPr="009D6460" w:rsidRDefault="009D6460" w:rsidP="00E150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D6460">
        <w:rPr>
          <w:rFonts w:ascii="Times New Roman" w:eastAsia="Times New Roman" w:hAnsi="Times New Roman" w:cs="Times New Roman"/>
          <w:sz w:val="24"/>
          <w:szCs w:val="24"/>
        </w:rPr>
        <w:t>2NF Eliminate Redundant Data</w:t>
      </w:r>
    </w:p>
    <w:p w14:paraId="747CA39C" w14:textId="77777777" w:rsidR="009D6460" w:rsidRPr="009D6460" w:rsidRDefault="009D6460" w:rsidP="00E150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D6460">
        <w:rPr>
          <w:rFonts w:ascii="Times New Roman" w:eastAsia="Times New Roman" w:hAnsi="Times New Roman" w:cs="Times New Roman"/>
          <w:sz w:val="24"/>
          <w:szCs w:val="24"/>
        </w:rPr>
        <w:t>3NF Eliminate Non-Dependent Columns</w:t>
      </w:r>
    </w:p>
    <w:p w14:paraId="6C9D8451" w14:textId="77777777" w:rsidR="009D6460" w:rsidRPr="009D6460" w:rsidRDefault="009D6460" w:rsidP="00E150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D6460">
        <w:rPr>
          <w:rFonts w:ascii="Times New Roman" w:eastAsia="Times New Roman" w:hAnsi="Times New Roman" w:cs="Times New Roman"/>
          <w:sz w:val="24"/>
          <w:szCs w:val="24"/>
        </w:rPr>
        <w:t>4NF No Independent Multiple Relationships</w:t>
      </w:r>
    </w:p>
    <w:p w14:paraId="535087A7" w14:textId="71E9FFF3" w:rsidR="00821B39" w:rsidRDefault="009D6460" w:rsidP="00E15010">
      <w:pPr>
        <w:spacing w:after="0" w:line="240" w:lineRule="auto"/>
        <w:rPr>
          <w:sz w:val="27"/>
          <w:szCs w:val="27"/>
        </w:rPr>
      </w:pPr>
      <w:r w:rsidRPr="009D6460">
        <w:rPr>
          <w:rFonts w:ascii="Times New Roman" w:eastAsia="Times New Roman" w:hAnsi="Times New Roman" w:cs="Times New Roman"/>
          <w:sz w:val="24"/>
          <w:szCs w:val="24"/>
        </w:rPr>
        <w:t>5NF Isolate Semantically Related Relationship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207BD8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07BD8">
        <w:br/>
      </w:r>
      <w:r w:rsidR="00207BD8">
        <w:br/>
      </w:r>
    </w:p>
    <w:p w14:paraId="5370F5B2" w14:textId="77777777" w:rsidR="00821B39" w:rsidRDefault="00821B39" w:rsidP="00E15010">
      <w:pPr>
        <w:spacing w:after="0"/>
        <w:rPr>
          <w:sz w:val="24"/>
          <w:szCs w:val="24"/>
        </w:rPr>
      </w:pPr>
      <w:r>
        <w:rPr>
          <w:sz w:val="48"/>
          <w:szCs w:val="48"/>
        </w:rPr>
        <w:t>1. Normalization</w:t>
      </w:r>
    </w:p>
    <w:p w14:paraId="2F8E9A50" w14:textId="77777777" w:rsidR="00821B39" w:rsidRDefault="00821B39" w:rsidP="00E15010">
      <w:pPr>
        <w:spacing w:after="0"/>
      </w:pPr>
    </w:p>
    <w:p w14:paraId="0CC2B114" w14:textId="77777777" w:rsidR="00821B39" w:rsidRDefault="00821B39" w:rsidP="00E15010">
      <w:pPr>
        <w:spacing w:after="0"/>
      </w:pPr>
      <w:r>
        <w:t>Normalization can </w:t>
      </w:r>
      <w:proofErr w:type="spellStart"/>
      <w:r>
        <w:t>educe</w:t>
      </w:r>
      <w:proofErr w:type="spellEnd"/>
      <w:r>
        <w:t xml:space="preserve"> data storage and data redundancy by making sure any given piece of data is stored only once.</w:t>
      </w:r>
    </w:p>
    <w:p w14:paraId="241000B8" w14:textId="77777777" w:rsidR="00821B39" w:rsidRDefault="00821B39" w:rsidP="00E15010">
      <w:pPr>
        <w:spacing w:after="0"/>
      </w:pPr>
      <w:r>
        <w:t>There are normally 5 or 6 techniques (5NF or 6NF) to do the fully normalizing a database design.</w:t>
      </w:r>
    </w:p>
    <w:p w14:paraId="14F84C04" w14:textId="77777777" w:rsidR="00821B39" w:rsidRDefault="00821B39" w:rsidP="00E15010">
      <w:pPr>
        <w:spacing w:after="0"/>
      </w:pPr>
      <w:r>
        <w:t>The 5 normal forms are shortened as 1NF, 2NF, 3NF, 4NF, and 5NF, many people consider 3NF is sufficiently practical.</w:t>
      </w:r>
    </w:p>
    <w:p w14:paraId="1488FFA3" w14:textId="77777777" w:rsidR="00821B39" w:rsidRDefault="00821B39" w:rsidP="00E15010">
      <w:pPr>
        <w:numPr>
          <w:ilvl w:val="0"/>
          <w:numId w:val="4"/>
        </w:numPr>
        <w:spacing w:after="0"/>
      </w:pPr>
      <w:r>
        <w:t>1NF: Eliminate Repeating Groups</w:t>
      </w:r>
    </w:p>
    <w:p w14:paraId="66C3BCF2" w14:textId="77777777" w:rsidR="00821B39" w:rsidRDefault="00821B39" w:rsidP="00E15010">
      <w:pPr>
        <w:numPr>
          <w:ilvl w:val="0"/>
          <w:numId w:val="4"/>
        </w:numPr>
        <w:spacing w:after="0"/>
      </w:pPr>
      <w:r>
        <w:t>2NF: Eliminate Redundant Data</w:t>
      </w:r>
    </w:p>
    <w:p w14:paraId="7E347A9C" w14:textId="77777777" w:rsidR="00821B39" w:rsidRDefault="00821B39" w:rsidP="00E15010">
      <w:pPr>
        <w:numPr>
          <w:ilvl w:val="0"/>
          <w:numId w:val="4"/>
        </w:numPr>
        <w:spacing w:after="0"/>
      </w:pPr>
      <w:r>
        <w:t>3NF: Eliminate Non-Dependent Columns</w:t>
      </w:r>
    </w:p>
    <w:p w14:paraId="3E50A5B0" w14:textId="77777777" w:rsidR="00821B39" w:rsidRDefault="00821B39" w:rsidP="00E15010">
      <w:pPr>
        <w:numPr>
          <w:ilvl w:val="0"/>
          <w:numId w:val="4"/>
        </w:numPr>
        <w:spacing w:after="0"/>
      </w:pPr>
      <w:r>
        <w:t>4NF: No Independent Multiple Relationships</w:t>
      </w:r>
    </w:p>
    <w:p w14:paraId="36F123E2" w14:textId="77777777" w:rsidR="00821B39" w:rsidRDefault="00821B39" w:rsidP="00E15010">
      <w:pPr>
        <w:numPr>
          <w:ilvl w:val="0"/>
          <w:numId w:val="4"/>
        </w:numPr>
        <w:spacing w:after="0"/>
      </w:pPr>
      <w:r>
        <w:t>5NF: Isolate Semantically Related Relationships</w:t>
      </w:r>
    </w:p>
    <w:p w14:paraId="5BFA71DD" w14:textId="77777777" w:rsidR="00821B39" w:rsidRDefault="00821B39" w:rsidP="00E15010">
      <w:pPr>
        <w:spacing w:after="0"/>
      </w:pPr>
    </w:p>
    <w:p w14:paraId="31EF002E" w14:textId="77777777" w:rsidR="00821B39" w:rsidRDefault="00821B39" w:rsidP="00E15010">
      <w:pPr>
        <w:spacing w:after="0"/>
      </w:pPr>
    </w:p>
    <w:p w14:paraId="38E6B6D5" w14:textId="77777777" w:rsidR="00821B39" w:rsidRDefault="00821B39" w:rsidP="00E15010">
      <w:pPr>
        <w:spacing w:after="0"/>
      </w:pPr>
      <w:r>
        <w:rPr>
          <w:sz w:val="48"/>
          <w:szCs w:val="48"/>
        </w:rPr>
        <w:t>1NF Eliminate Repeating Groups</w:t>
      </w:r>
    </w:p>
    <w:p w14:paraId="0600E638" w14:textId="77777777" w:rsidR="00821B39" w:rsidRDefault="00821B39" w:rsidP="00E15010">
      <w:pPr>
        <w:spacing w:after="0"/>
      </w:pPr>
    </w:p>
    <w:p w14:paraId="6B8CA7D7" w14:textId="77777777" w:rsidR="00821B39" w:rsidRDefault="00821B39" w:rsidP="00E15010">
      <w:pPr>
        <w:spacing w:after="0"/>
      </w:pPr>
      <w:r>
        <w:t>Reference:</w:t>
      </w:r>
    </w:p>
    <w:p w14:paraId="0E0FD779" w14:textId="77777777" w:rsidR="00821B39" w:rsidRDefault="00000000" w:rsidP="00E15010">
      <w:pPr>
        <w:spacing w:after="0"/>
      </w:pPr>
      <w:hyperlink r:id="rId7" w:history="1">
        <w:r w:rsidR="00821B39">
          <w:rPr>
            <w:rStyle w:val="Hyperlink"/>
          </w:rPr>
          <w:t>http://www.gitta.info/LogicModelin/en/html/DataConsiten_Norm1NF.html</w:t>
        </w:r>
      </w:hyperlink>
    </w:p>
    <w:p w14:paraId="10C9F3E2" w14:textId="77777777" w:rsidR="00821B39" w:rsidRDefault="00821B39" w:rsidP="00E15010">
      <w:pPr>
        <w:spacing w:after="0"/>
      </w:pPr>
    </w:p>
    <w:p w14:paraId="2E9DDE0C" w14:textId="77777777" w:rsidR="00821B39" w:rsidRDefault="00821B39" w:rsidP="00E15010">
      <w:pPr>
        <w:spacing w:after="0"/>
      </w:pPr>
    </w:p>
    <w:p w14:paraId="795C4DFE" w14:textId="77777777" w:rsidR="00821B39" w:rsidRDefault="00821B39" w:rsidP="00E15010">
      <w:pPr>
        <w:spacing w:after="0"/>
      </w:pPr>
    </w:p>
    <w:p w14:paraId="65290F18" w14:textId="77777777" w:rsidR="00821B39" w:rsidRDefault="00821B39" w:rsidP="00E15010">
      <w:pPr>
        <w:spacing w:after="0"/>
      </w:pPr>
      <w:r>
        <w:t>1 NF must </w:t>
      </w:r>
      <w:r>
        <w:rPr>
          <w:u w:val="single"/>
        </w:rPr>
        <w:t>eliminate repeating groups</w:t>
      </w:r>
      <w:r>
        <w:t> which means no duplicate records in the table, </w:t>
      </w:r>
      <w:r>
        <w:rPr>
          <w:u w:val="single"/>
          <w:shd w:val="clear" w:color="auto" w:fill="FFFAA5"/>
        </w:rPr>
        <w:t>no multi-valued column</w:t>
      </w:r>
      <w:r>
        <w:t>, and the same column always contain the same data type.</w:t>
      </w:r>
    </w:p>
    <w:p w14:paraId="7334F571" w14:textId="77777777" w:rsidR="00821B39" w:rsidRDefault="00821B39" w:rsidP="00E15010">
      <w:pPr>
        <w:spacing w:after="0"/>
      </w:pPr>
    </w:p>
    <w:p w14:paraId="51B8D534" w14:textId="5E317E73" w:rsidR="00821B39" w:rsidRDefault="00821B39" w:rsidP="00E15010">
      <w:pPr>
        <w:spacing w:after="0"/>
      </w:pPr>
      <w:r>
        <w:rPr>
          <w:noProof/>
        </w:rPr>
        <w:drawing>
          <wp:inline distT="0" distB="0" distL="0" distR="0" wp14:anchorId="4275B2AA" wp14:editId="7EDC22D7">
            <wp:extent cx="4526280" cy="153162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80E1F" w14:textId="77777777" w:rsidR="00821B39" w:rsidRDefault="00821B39" w:rsidP="00E15010">
      <w:pPr>
        <w:spacing w:after="0"/>
      </w:pPr>
    </w:p>
    <w:p w14:paraId="0DA29A20" w14:textId="77777777" w:rsidR="00821B39" w:rsidRDefault="00821B39" w:rsidP="00E15010">
      <w:pPr>
        <w:spacing w:after="0"/>
      </w:pPr>
      <w:r>
        <w:t xml:space="preserve">Magic column is currently a multi-valued column, thus, it </w:t>
      </w:r>
      <w:proofErr w:type="gramStart"/>
      <w:r>
        <w:t>need</w:t>
      </w:r>
      <w:proofErr w:type="gramEnd"/>
      <w:r>
        <w:t xml:space="preserve"> to be separated.</w:t>
      </w:r>
    </w:p>
    <w:p w14:paraId="31FF6F74" w14:textId="77777777" w:rsidR="00821B39" w:rsidRDefault="00821B39" w:rsidP="00E15010">
      <w:pPr>
        <w:spacing w:after="0"/>
      </w:pPr>
    </w:p>
    <w:p w14:paraId="2F6386F7" w14:textId="4B65CB65" w:rsidR="00821B39" w:rsidRDefault="00821B39" w:rsidP="00E15010">
      <w:pPr>
        <w:spacing w:after="0"/>
      </w:pPr>
      <w:r>
        <w:rPr>
          <w:noProof/>
        </w:rPr>
        <w:lastRenderedPageBreak/>
        <w:drawing>
          <wp:inline distT="0" distB="0" distL="0" distR="0" wp14:anchorId="3853EDB6" wp14:editId="124A6733">
            <wp:extent cx="4663440" cy="2324100"/>
            <wp:effectExtent l="0" t="0" r="381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D72B2" w14:textId="77777777" w:rsidR="00821B39" w:rsidRDefault="00821B39" w:rsidP="00E15010">
      <w:pPr>
        <w:spacing w:after="0"/>
      </w:pPr>
    </w:p>
    <w:p w14:paraId="0865DCA7" w14:textId="77777777" w:rsidR="00821B39" w:rsidRDefault="00821B39" w:rsidP="00E15010">
      <w:pPr>
        <w:spacing w:after="0"/>
      </w:pPr>
    </w:p>
    <w:p w14:paraId="46CE98CE" w14:textId="77777777" w:rsidR="00821B39" w:rsidRDefault="00821B39" w:rsidP="00E15010">
      <w:pPr>
        <w:spacing w:after="0"/>
      </w:pPr>
      <w:r>
        <w:rPr>
          <w:sz w:val="48"/>
          <w:szCs w:val="48"/>
        </w:rPr>
        <w:t>2NF Eliminate Redundant Data</w:t>
      </w:r>
    </w:p>
    <w:p w14:paraId="7EC90221" w14:textId="77777777" w:rsidR="00821B39" w:rsidRDefault="00821B39" w:rsidP="00E15010">
      <w:pPr>
        <w:spacing w:after="0"/>
      </w:pPr>
    </w:p>
    <w:p w14:paraId="0063B064" w14:textId="77777777" w:rsidR="00821B39" w:rsidRDefault="00821B39" w:rsidP="00E15010">
      <w:pPr>
        <w:spacing w:after="0"/>
      </w:pPr>
      <w:r>
        <w:t xml:space="preserve">2NF </w:t>
      </w:r>
      <w:proofErr w:type="gramStart"/>
      <w:r>
        <w:t>has to</w:t>
      </w:r>
      <w:proofErr w:type="gramEnd"/>
      <w:r>
        <w:t> firstly meet all conditions of 1NF. </w:t>
      </w:r>
    </w:p>
    <w:p w14:paraId="0B729E4F" w14:textId="77777777" w:rsidR="00821B39" w:rsidRDefault="00821B39" w:rsidP="00E15010">
      <w:pPr>
        <w:spacing w:after="0"/>
      </w:pPr>
      <w:r>
        <w:t xml:space="preserve">2NF also </w:t>
      </w:r>
      <w:proofErr w:type="gramStart"/>
      <w:r>
        <w:t>has to</w:t>
      </w:r>
      <w:proofErr w:type="gramEnd"/>
      <w:r>
        <w:t> </w:t>
      </w:r>
      <w:r>
        <w:rPr>
          <w:u w:val="single"/>
        </w:rPr>
        <w:t>move Redundant Data</w:t>
      </w:r>
      <w:r>
        <w:t> to </w:t>
      </w:r>
      <w:r>
        <w:rPr>
          <w:rFonts w:ascii="Tahoma" w:hAnsi="Tahoma" w:cs="Tahoma"/>
          <w:color w:val="000000"/>
          <w:sz w:val="27"/>
          <w:szCs w:val="27"/>
          <w:u w:val="single"/>
        </w:rPr>
        <w:t>a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27"/>
          <w:szCs w:val="27"/>
          <w:u w:val="single"/>
        </w:rPr>
        <w:t>separate table</w:t>
      </w:r>
    </w:p>
    <w:p w14:paraId="472FF618" w14:textId="77777777" w:rsidR="00821B39" w:rsidRDefault="00821B39" w:rsidP="00E15010">
      <w:pPr>
        <w:spacing w:after="0"/>
      </w:pPr>
      <w:proofErr w:type="gramStart"/>
      <w:r>
        <w:t>,then</w:t>
      </w:r>
      <w:proofErr w:type="gramEnd"/>
      <w:r>
        <w:t xml:space="preserve"> create </w:t>
      </w:r>
      <w:r>
        <w:rPr>
          <w:rFonts w:ascii="Tahoma" w:hAnsi="Tahoma" w:cs="Tahoma"/>
          <w:b/>
          <w:bCs/>
          <w:color w:val="000000"/>
          <w:sz w:val="27"/>
          <w:szCs w:val="27"/>
          <w:u w:val="single"/>
        </w:rPr>
        <w:t>relationship betwee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27"/>
          <w:szCs w:val="27"/>
          <w:u w:val="single"/>
        </w:rPr>
        <w:t>thes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27"/>
          <w:szCs w:val="27"/>
          <w:u w:val="single"/>
        </w:rPr>
        <w:t>table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27"/>
          <w:szCs w:val="27"/>
          <w:u w:val="single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27"/>
          <w:szCs w:val="27"/>
          <w:u w:val="single"/>
        </w:rPr>
        <w:t>foreign keys</w:t>
      </w:r>
      <w:r>
        <w:rPr>
          <w:rFonts w:ascii="Tahoma" w:hAnsi="Tahoma" w:cs="Tahoma"/>
          <w:color w:val="000000"/>
          <w:sz w:val="27"/>
          <w:szCs w:val="27"/>
          <w:u w:val="single"/>
        </w:rPr>
        <w:t>.</w:t>
      </w:r>
    </w:p>
    <w:p w14:paraId="1600E42F" w14:textId="77777777" w:rsidR="00821B39" w:rsidRDefault="00821B39" w:rsidP="00E15010">
      <w:pPr>
        <w:spacing w:after="0"/>
      </w:pPr>
      <w:r>
        <w:t>In our example, moving Magic to its own table also achieved 2NF.  </w:t>
      </w:r>
    </w:p>
    <w:p w14:paraId="3B3E91BA" w14:textId="77777777" w:rsidR="00821B39" w:rsidRDefault="00821B39" w:rsidP="00E15010">
      <w:pPr>
        <w:spacing w:after="0"/>
      </w:pPr>
    </w:p>
    <w:p w14:paraId="6A695E51" w14:textId="77777777" w:rsidR="00821B39" w:rsidRDefault="00821B39" w:rsidP="00E15010">
      <w:pPr>
        <w:spacing w:after="0"/>
      </w:pPr>
    </w:p>
    <w:p w14:paraId="675429C8" w14:textId="576E4BE7" w:rsidR="00821B39" w:rsidRDefault="00821B39" w:rsidP="00E15010">
      <w:pPr>
        <w:spacing w:after="0"/>
      </w:pPr>
      <w:r>
        <w:rPr>
          <w:noProof/>
        </w:rPr>
        <w:drawing>
          <wp:inline distT="0" distB="0" distL="0" distR="0" wp14:anchorId="06D343AD" wp14:editId="514822DD">
            <wp:extent cx="4526280" cy="1531620"/>
            <wp:effectExtent l="0" t="0" r="7620" b="0"/>
            <wp:docPr id="9" name="Picture 9" descr="Tex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3CE20" w14:textId="77777777" w:rsidR="00821B39" w:rsidRDefault="00821B39" w:rsidP="00E15010">
      <w:pPr>
        <w:spacing w:after="0"/>
      </w:pPr>
    </w:p>
    <w:p w14:paraId="32976DC1" w14:textId="77777777" w:rsidR="00821B39" w:rsidRDefault="00821B39" w:rsidP="00E15010">
      <w:pPr>
        <w:spacing w:after="0"/>
      </w:pPr>
      <w:r>
        <w:t xml:space="preserve">2NF also </w:t>
      </w:r>
      <w:proofErr w:type="gramStart"/>
      <w:r>
        <w:t>has to</w:t>
      </w:r>
      <w:proofErr w:type="gramEnd"/>
      <w:r>
        <w:t xml:space="preserve"> move Redundant Data, Magic, to a separate table</w:t>
      </w:r>
    </w:p>
    <w:p w14:paraId="765A4D91" w14:textId="77777777" w:rsidR="00821B39" w:rsidRDefault="00821B39" w:rsidP="00E15010">
      <w:pPr>
        <w:spacing w:after="0"/>
      </w:pPr>
      <w:proofErr w:type="gramStart"/>
      <w:r>
        <w:t>,then</w:t>
      </w:r>
      <w:proofErr w:type="gramEnd"/>
      <w:r>
        <w:t> </w:t>
      </w:r>
      <w:r>
        <w:rPr>
          <w:u w:val="single"/>
        </w:rPr>
        <w:t>create relationship between these tables using </w:t>
      </w:r>
      <w:r>
        <w:rPr>
          <w:b/>
          <w:bCs/>
          <w:u w:val="single"/>
        </w:rPr>
        <w:t>foreign keys</w:t>
      </w:r>
      <w:r>
        <w:rPr>
          <w:u w:val="single"/>
        </w:rPr>
        <w:t>.</w:t>
      </w:r>
    </w:p>
    <w:p w14:paraId="015EA652" w14:textId="77777777" w:rsidR="00821B39" w:rsidRDefault="00821B39" w:rsidP="00E15010">
      <w:pPr>
        <w:spacing w:after="0"/>
      </w:pPr>
    </w:p>
    <w:p w14:paraId="271F47F8" w14:textId="667E8F36" w:rsidR="00821B39" w:rsidRDefault="00821B39" w:rsidP="00E15010">
      <w:pPr>
        <w:spacing w:after="0"/>
      </w:pPr>
      <w:r>
        <w:rPr>
          <w:noProof/>
        </w:rPr>
        <w:drawing>
          <wp:inline distT="0" distB="0" distL="0" distR="0" wp14:anchorId="71D7EE2E" wp14:editId="24C9A2FD">
            <wp:extent cx="4663440" cy="2324100"/>
            <wp:effectExtent l="0" t="0" r="381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8C710" w14:textId="77777777" w:rsidR="00821B39" w:rsidRDefault="00821B39" w:rsidP="00E15010">
      <w:pPr>
        <w:spacing w:after="0"/>
      </w:pPr>
    </w:p>
    <w:p w14:paraId="2F99B194" w14:textId="77777777" w:rsidR="00821B39" w:rsidRDefault="00821B39" w:rsidP="00E15010">
      <w:pPr>
        <w:spacing w:after="0"/>
      </w:pPr>
    </w:p>
    <w:p w14:paraId="363E4745" w14:textId="77777777" w:rsidR="00821B39" w:rsidRDefault="00821B39" w:rsidP="00E15010">
      <w:pPr>
        <w:spacing w:after="0"/>
      </w:pPr>
      <w:r>
        <w:rPr>
          <w:sz w:val="48"/>
          <w:szCs w:val="48"/>
        </w:rPr>
        <w:lastRenderedPageBreak/>
        <w:t>3NF Eliminate Non-Dependent Columns</w:t>
      </w:r>
    </w:p>
    <w:p w14:paraId="0E40E701" w14:textId="77777777" w:rsidR="00821B39" w:rsidRDefault="00821B39" w:rsidP="00E15010">
      <w:pPr>
        <w:spacing w:after="0"/>
      </w:pPr>
    </w:p>
    <w:p w14:paraId="6AEAC908" w14:textId="77777777" w:rsidR="00821B39" w:rsidRDefault="00821B39" w:rsidP="00E15010">
      <w:pPr>
        <w:spacing w:after="0"/>
      </w:pPr>
      <w:r>
        <w:t>Reference:</w:t>
      </w:r>
    </w:p>
    <w:p w14:paraId="4C2F3689" w14:textId="77777777" w:rsidR="00821B39" w:rsidRDefault="00000000" w:rsidP="00E15010">
      <w:pPr>
        <w:spacing w:after="0"/>
      </w:pPr>
      <w:hyperlink r:id="rId10" w:history="1">
        <w:r w:rsidR="00821B39">
          <w:rPr>
            <w:rStyle w:val="Hyperlink"/>
          </w:rPr>
          <w:t>https://www.tutorialcup.com/dbms/third-normal-form.htm</w:t>
        </w:r>
      </w:hyperlink>
    </w:p>
    <w:p w14:paraId="4A4BFEB6" w14:textId="77777777" w:rsidR="00821B39" w:rsidRDefault="00821B39" w:rsidP="00E15010">
      <w:pPr>
        <w:spacing w:after="0"/>
      </w:pPr>
    </w:p>
    <w:p w14:paraId="607756E5" w14:textId="77777777" w:rsidR="00821B39" w:rsidRDefault="00821B39" w:rsidP="00E15010">
      <w:pPr>
        <w:spacing w:after="0"/>
      </w:pPr>
      <w:r>
        <w:t xml:space="preserve">3NF </w:t>
      </w:r>
      <w:proofErr w:type="gramStart"/>
      <w:r>
        <w:t>has to</w:t>
      </w:r>
      <w:proofErr w:type="gramEnd"/>
      <w:r>
        <w:t> firstly meet all conditions of 2NF. </w:t>
      </w:r>
    </w:p>
    <w:p w14:paraId="5D4D73AB" w14:textId="77777777" w:rsidR="00821B39" w:rsidRDefault="00821B39" w:rsidP="00E15010">
      <w:pPr>
        <w:spacing w:after="0"/>
      </w:pPr>
      <w:r>
        <w:t xml:space="preserve">3NF also </w:t>
      </w:r>
      <w:proofErr w:type="gramStart"/>
      <w:r>
        <w:t>has to</w:t>
      </w:r>
      <w:proofErr w:type="gramEnd"/>
      <w:r>
        <w:t> </w:t>
      </w:r>
      <w:r>
        <w:rPr>
          <w:u w:val="single"/>
        </w:rPr>
        <w:t>remove Non-Dependent Columns</w:t>
      </w:r>
      <w:r>
        <w:t> </w:t>
      </w:r>
    </w:p>
    <w:p w14:paraId="7F5B5736" w14:textId="77777777" w:rsidR="00821B39" w:rsidRDefault="00821B39" w:rsidP="00E15010">
      <w:pPr>
        <w:spacing w:after="0"/>
      </w:pPr>
      <w:r>
        <w:t>that means </w:t>
      </w:r>
      <w:r>
        <w:rPr>
          <w:u w:val="single"/>
        </w:rPr>
        <w:t>table should not contain columns that are not fully dependent upon the primary key</w:t>
      </w:r>
      <w:r>
        <w:t>.</w:t>
      </w:r>
    </w:p>
    <w:p w14:paraId="6E2DA8A0" w14:textId="77777777" w:rsidR="00821B39" w:rsidRDefault="00821B39" w:rsidP="00E15010">
      <w:pPr>
        <w:spacing w:after="0"/>
      </w:pPr>
    </w:p>
    <w:p w14:paraId="68AB059F" w14:textId="58166FC6" w:rsidR="00821B39" w:rsidRDefault="00821B39" w:rsidP="00E15010">
      <w:pPr>
        <w:spacing w:after="0"/>
      </w:pPr>
      <w:r>
        <w:rPr>
          <w:noProof/>
        </w:rPr>
        <w:drawing>
          <wp:inline distT="0" distB="0" distL="0" distR="0" wp14:anchorId="03D94C9B" wp14:editId="406AB109">
            <wp:extent cx="4800600" cy="1866900"/>
            <wp:effectExtent l="0" t="0" r="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39C93" w14:textId="77777777" w:rsidR="00821B39" w:rsidRDefault="00821B39" w:rsidP="00E15010">
      <w:pPr>
        <w:spacing w:after="0"/>
      </w:pPr>
      <w:proofErr w:type="spellStart"/>
      <w:r>
        <w:t>GamerID</w:t>
      </w:r>
      <w:proofErr w:type="spellEnd"/>
      <w:r>
        <w:t xml:space="preserve"> is Primary key, but </w:t>
      </w:r>
      <w:proofErr w:type="spellStart"/>
      <w:r>
        <w:t>TeamName</w:t>
      </w:r>
      <w:proofErr w:type="spellEnd"/>
      <w:r>
        <w:t xml:space="preserve"> column are not fully dependent upon the primary key.</w:t>
      </w:r>
    </w:p>
    <w:p w14:paraId="199A77E4" w14:textId="77777777" w:rsidR="00821B39" w:rsidRDefault="00821B39" w:rsidP="00E15010">
      <w:pPr>
        <w:spacing w:after="0"/>
      </w:pPr>
      <w:r>
        <w:t xml:space="preserve">Thus, 3NF has to move </w:t>
      </w:r>
      <w:proofErr w:type="spellStart"/>
      <w:r>
        <w:t>TeamName</w:t>
      </w:r>
      <w:proofErr w:type="spellEnd"/>
      <w:r>
        <w:t xml:space="preserve"> to </w:t>
      </w:r>
      <w:proofErr w:type="gramStart"/>
      <w:r>
        <w:t>other</w:t>
      </w:r>
      <w:proofErr w:type="gramEnd"/>
      <w:r>
        <w:t xml:space="preserve"> table.</w:t>
      </w:r>
    </w:p>
    <w:p w14:paraId="55F61A0D" w14:textId="77777777" w:rsidR="00821B39" w:rsidRDefault="00821B39" w:rsidP="00E15010">
      <w:pPr>
        <w:spacing w:after="0"/>
      </w:pPr>
      <w:r>
        <w:t xml:space="preserve">The </w:t>
      </w:r>
      <w:proofErr w:type="spellStart"/>
      <w:r>
        <w:t>TeamName</w:t>
      </w:r>
      <w:proofErr w:type="spellEnd"/>
      <w:r>
        <w:t xml:space="preserve"> is </w:t>
      </w:r>
      <w:proofErr w:type="gramStart"/>
      <w:r>
        <w:t>actually depending</w:t>
      </w:r>
      <w:proofErr w:type="gramEnd"/>
      <w:r>
        <w:t xml:space="preserve"> on </w:t>
      </w:r>
      <w:proofErr w:type="spellStart"/>
      <w:r>
        <w:t>TeamID</w:t>
      </w:r>
      <w:proofErr w:type="spellEnd"/>
      <w:r>
        <w:t>.</w:t>
      </w:r>
    </w:p>
    <w:p w14:paraId="5D5255B7" w14:textId="77777777" w:rsidR="00821B39" w:rsidRDefault="00821B39" w:rsidP="00E15010">
      <w:pPr>
        <w:spacing w:after="0"/>
      </w:pPr>
    </w:p>
    <w:p w14:paraId="3AAF2406" w14:textId="39D751BA" w:rsidR="00821B39" w:rsidRDefault="00821B39" w:rsidP="00E15010">
      <w:pPr>
        <w:spacing w:after="0"/>
      </w:pPr>
      <w:r>
        <w:rPr>
          <w:noProof/>
        </w:rPr>
        <w:drawing>
          <wp:inline distT="0" distB="0" distL="0" distR="0" wp14:anchorId="425C8D62" wp14:editId="4272669C">
            <wp:extent cx="5274310" cy="1532255"/>
            <wp:effectExtent l="0" t="0" r="254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3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5CC26" w14:textId="77777777" w:rsidR="00821B39" w:rsidRDefault="00821B39" w:rsidP="00E15010">
      <w:pPr>
        <w:spacing w:after="0"/>
      </w:pPr>
    </w:p>
    <w:p w14:paraId="3575C312" w14:textId="77777777" w:rsidR="00821B39" w:rsidRDefault="00821B39" w:rsidP="00E15010">
      <w:pPr>
        <w:spacing w:after="0"/>
      </w:pPr>
    </w:p>
    <w:p w14:paraId="01C9475C" w14:textId="77777777" w:rsidR="00821B39" w:rsidRDefault="00821B39" w:rsidP="00E15010">
      <w:pPr>
        <w:spacing w:after="0"/>
      </w:pPr>
      <w:r>
        <w:rPr>
          <w:sz w:val="48"/>
          <w:szCs w:val="48"/>
        </w:rPr>
        <w:t>4NF No Independent Multiple Relationships</w:t>
      </w:r>
    </w:p>
    <w:p w14:paraId="21C34248" w14:textId="77777777" w:rsidR="00821B39" w:rsidRDefault="00821B39" w:rsidP="00E15010">
      <w:pPr>
        <w:spacing w:after="0"/>
      </w:pPr>
    </w:p>
    <w:p w14:paraId="5AD27DED" w14:textId="77777777" w:rsidR="00821B39" w:rsidRDefault="00821B39" w:rsidP="00E15010">
      <w:pPr>
        <w:spacing w:after="0"/>
      </w:pPr>
      <w:r>
        <w:t>Reference:</w:t>
      </w:r>
    </w:p>
    <w:p w14:paraId="5835DFA9" w14:textId="77777777" w:rsidR="00821B39" w:rsidRDefault="00000000" w:rsidP="00E15010">
      <w:pPr>
        <w:spacing w:after="0"/>
      </w:pPr>
      <w:hyperlink r:id="rId13" w:history="1">
        <w:r w:rsidR="00821B39">
          <w:rPr>
            <w:rStyle w:val="Hyperlink"/>
          </w:rPr>
          <w:t>https://www.tutorialcup.com/dbms/fourth-normal-form.htm</w:t>
        </w:r>
      </w:hyperlink>
    </w:p>
    <w:p w14:paraId="25D24C2F" w14:textId="77777777" w:rsidR="00821B39" w:rsidRDefault="00821B39" w:rsidP="00E15010">
      <w:pPr>
        <w:spacing w:after="0"/>
      </w:pPr>
      <w:r>
        <w:t> </w:t>
      </w:r>
    </w:p>
    <w:p w14:paraId="0FC16F3C" w14:textId="77777777" w:rsidR="00821B39" w:rsidRDefault="00821B39" w:rsidP="00E15010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 xml:space="preserve">4NF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has 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firstly meet all conditions of 3NF. </w:t>
      </w:r>
    </w:p>
    <w:p w14:paraId="0AD50134" w14:textId="77777777" w:rsidR="00821B39" w:rsidRDefault="00821B39" w:rsidP="00E1501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4NF also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has 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27"/>
          <w:szCs w:val="27"/>
          <w:u w:val="single"/>
        </w:rPr>
        <w:t>remove multi-valued dependencies.</w:t>
      </w:r>
    </w:p>
    <w:p w14:paraId="289BE868" w14:textId="77777777" w:rsidR="00821B39" w:rsidRDefault="00821B39" w:rsidP="00E15010">
      <w:pPr>
        <w:spacing w:after="0"/>
        <w:rPr>
          <w:sz w:val="24"/>
          <w:szCs w:val="24"/>
        </w:rPr>
      </w:pPr>
    </w:p>
    <w:p w14:paraId="002FA052" w14:textId="77777777" w:rsidR="00821B39" w:rsidRDefault="00821B39" w:rsidP="00E15010">
      <w:pPr>
        <w:spacing w:after="0"/>
      </w:pPr>
    </w:p>
    <w:p w14:paraId="3E2628A8" w14:textId="77777777" w:rsidR="00821B39" w:rsidRDefault="00821B39" w:rsidP="00E15010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Magic Table</w:t>
      </w:r>
    </w:p>
    <w:p w14:paraId="58F277B8" w14:textId="48AA4B70" w:rsidR="00821B39" w:rsidRDefault="00821B39" w:rsidP="00E15010">
      <w:pPr>
        <w:spacing w:after="0"/>
      </w:pPr>
      <w:r>
        <w:rPr>
          <w:noProof/>
        </w:rPr>
        <w:lastRenderedPageBreak/>
        <w:drawing>
          <wp:inline distT="0" distB="0" distL="0" distR="0" wp14:anchorId="73A8AF7B" wp14:editId="09317035">
            <wp:extent cx="5113020" cy="1211580"/>
            <wp:effectExtent l="0" t="0" r="0" b="762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7A908" w14:textId="77777777" w:rsidR="00821B39" w:rsidRDefault="00821B39" w:rsidP="00E15010">
      <w:pPr>
        <w:spacing w:after="0"/>
      </w:pPr>
      <w:r>
        <w:t>This satisfies 3NF, </w:t>
      </w:r>
    </w:p>
    <w:p w14:paraId="1A4C73EC" w14:textId="77777777" w:rsidR="00821B39" w:rsidRDefault="00821B39" w:rsidP="00E15010">
      <w:pPr>
        <w:spacing w:after="0"/>
      </w:pPr>
      <w:r>
        <w:t xml:space="preserve">but the </w:t>
      </w:r>
      <w:proofErr w:type="spellStart"/>
      <w:r>
        <w:t>MagicType</w:t>
      </w:r>
      <w:proofErr w:type="spellEnd"/>
      <w:r>
        <w:t xml:space="preserve"> and the </w:t>
      </w:r>
      <w:proofErr w:type="spellStart"/>
      <w:r>
        <w:t>MagicSpell</w:t>
      </w:r>
      <w:proofErr w:type="spellEnd"/>
      <w:r>
        <w:t xml:space="preserve"> are really 2 independent entities here. </w:t>
      </w:r>
    </w:p>
    <w:p w14:paraId="0207DA50" w14:textId="77777777" w:rsidR="00821B39" w:rsidRDefault="00821B39" w:rsidP="00E15010">
      <w:pPr>
        <w:spacing w:after="0"/>
      </w:pPr>
      <w:r>
        <w:t xml:space="preserve">There is no relationship between </w:t>
      </w:r>
      <w:proofErr w:type="spellStart"/>
      <w:r>
        <w:t>MagicType</w:t>
      </w:r>
      <w:proofErr w:type="spellEnd"/>
      <w:r>
        <w:t xml:space="preserve"> and </w:t>
      </w:r>
      <w:proofErr w:type="spellStart"/>
      <w:r>
        <w:t>MagicSpell</w:t>
      </w:r>
      <w:proofErr w:type="spellEnd"/>
      <w:r>
        <w:t>. </w:t>
      </w:r>
    </w:p>
    <w:p w14:paraId="024EDDAC" w14:textId="77777777" w:rsidR="00821B39" w:rsidRDefault="00821B39" w:rsidP="00E15010">
      <w:pPr>
        <w:spacing w:after="0"/>
      </w:pPr>
      <w:r>
        <w:t> </w:t>
      </w:r>
      <w:r>
        <w:rPr>
          <w:rFonts w:ascii="Tahoma" w:hAnsi="Tahoma" w:cs="Tahoma"/>
          <w:color w:val="000000"/>
          <w:sz w:val="27"/>
          <w:szCs w:val="27"/>
        </w:rPr>
        <w:t xml:space="preserve">4NF also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has 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27"/>
          <w:szCs w:val="27"/>
          <w:u w:val="single"/>
        </w:rPr>
        <w:t>remove multi-valued dependencies</w:t>
      </w:r>
      <w:r>
        <w:t> which means we have to separate </w:t>
      </w:r>
      <w:proofErr w:type="spellStart"/>
      <w:r>
        <w:t>MagicType</w:t>
      </w:r>
      <w:proofErr w:type="spellEnd"/>
      <w:r>
        <w:t xml:space="preserve"> and </w:t>
      </w:r>
      <w:proofErr w:type="spellStart"/>
      <w:r>
        <w:t>MagicSpell</w:t>
      </w:r>
      <w:proofErr w:type="spellEnd"/>
      <w:r>
        <w:t>.</w:t>
      </w:r>
    </w:p>
    <w:p w14:paraId="269AC237" w14:textId="77777777" w:rsidR="00821B39" w:rsidRDefault="00821B39" w:rsidP="00E15010">
      <w:pPr>
        <w:spacing w:after="0"/>
      </w:pPr>
    </w:p>
    <w:p w14:paraId="1A198155" w14:textId="404701A0" w:rsidR="00821B39" w:rsidRDefault="00821B39" w:rsidP="00E15010">
      <w:pPr>
        <w:spacing w:after="0"/>
      </w:pPr>
      <w:r>
        <w:rPr>
          <w:noProof/>
        </w:rPr>
        <w:drawing>
          <wp:inline distT="0" distB="0" distL="0" distR="0" wp14:anchorId="2960FB72" wp14:editId="074D6C79">
            <wp:extent cx="5274310" cy="1001395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0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36568" w14:textId="77777777" w:rsidR="00821B39" w:rsidRDefault="00821B39" w:rsidP="00E15010">
      <w:pPr>
        <w:spacing w:after="0"/>
      </w:pPr>
    </w:p>
    <w:p w14:paraId="4ED62437" w14:textId="77777777" w:rsidR="00821B39" w:rsidRDefault="00821B39" w:rsidP="00E15010">
      <w:pPr>
        <w:spacing w:after="0"/>
      </w:pPr>
      <w:r>
        <w:t>Too much normalization might reduce performance, as SQL must repeatedly join a lot of tables.</w:t>
      </w:r>
    </w:p>
    <w:p w14:paraId="08383F3B" w14:textId="77777777" w:rsidR="00821B39" w:rsidRDefault="00821B39" w:rsidP="00E15010">
      <w:pPr>
        <w:spacing w:after="0"/>
      </w:pPr>
      <w:r>
        <w:t>Many people think 3NF is good enough.</w:t>
      </w:r>
    </w:p>
    <w:p w14:paraId="70DE6776" w14:textId="77777777" w:rsidR="00821B39" w:rsidRDefault="00821B39" w:rsidP="00E15010">
      <w:pPr>
        <w:spacing w:after="0"/>
      </w:pPr>
    </w:p>
    <w:p w14:paraId="1F342071" w14:textId="77777777" w:rsidR="00821B39" w:rsidRDefault="00821B39" w:rsidP="00E15010">
      <w:pPr>
        <w:spacing w:after="0"/>
      </w:pPr>
    </w:p>
    <w:p w14:paraId="2DCD4B38" w14:textId="77777777" w:rsidR="00821B39" w:rsidRDefault="00821B39" w:rsidP="00E15010">
      <w:pPr>
        <w:spacing w:after="0"/>
      </w:pPr>
      <w:r>
        <w:rPr>
          <w:sz w:val="48"/>
          <w:szCs w:val="48"/>
        </w:rPr>
        <w:t>5NF Isolate Semantically Related Relationships</w:t>
      </w:r>
    </w:p>
    <w:p w14:paraId="37CB77B7" w14:textId="77777777" w:rsidR="00821B39" w:rsidRDefault="00821B39" w:rsidP="00E15010">
      <w:pPr>
        <w:spacing w:after="0"/>
      </w:pPr>
    </w:p>
    <w:p w14:paraId="13BC6F31" w14:textId="77777777" w:rsidR="00821B39" w:rsidRDefault="00821B39" w:rsidP="00E15010">
      <w:pPr>
        <w:spacing w:after="0"/>
      </w:pPr>
      <w:r>
        <w:t>Reference:</w:t>
      </w:r>
    </w:p>
    <w:p w14:paraId="3F0257C2" w14:textId="77777777" w:rsidR="00821B39" w:rsidRDefault="00000000" w:rsidP="00E15010">
      <w:pPr>
        <w:spacing w:after="0"/>
      </w:pPr>
      <w:hyperlink r:id="rId16" w:history="1">
        <w:r w:rsidR="00821B39">
          <w:rPr>
            <w:rStyle w:val="Hyperlink"/>
          </w:rPr>
          <w:t>https://www.tutorialcup.com/dbms/fifth-normal-form.htm</w:t>
        </w:r>
      </w:hyperlink>
    </w:p>
    <w:p w14:paraId="57ED86B7" w14:textId="77777777" w:rsidR="00821B39" w:rsidRDefault="00821B39" w:rsidP="00E15010">
      <w:pPr>
        <w:spacing w:after="0"/>
      </w:pPr>
    </w:p>
    <w:p w14:paraId="4E560122" w14:textId="77777777" w:rsidR="00821B39" w:rsidRDefault="00821B39" w:rsidP="00E15010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 xml:space="preserve">5NF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has 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firstly meet all conditions of 4NF. </w:t>
      </w:r>
    </w:p>
    <w:p w14:paraId="54764958" w14:textId="77777777" w:rsidR="00821B39" w:rsidRDefault="00821B39" w:rsidP="00E15010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 xml:space="preserve">5NF also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has 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i</w:t>
      </w:r>
      <w:r>
        <w:rPr>
          <w:rFonts w:ascii="Tahoma" w:hAnsi="Tahoma" w:cs="Tahoma"/>
          <w:color w:val="000000"/>
          <w:sz w:val="27"/>
          <w:szCs w:val="27"/>
          <w:u w:val="single"/>
        </w:rPr>
        <w:t>solate Semantically Related Relationships</w:t>
      </w:r>
      <w:r>
        <w:rPr>
          <w:rFonts w:ascii="Tahoma" w:hAnsi="Tahoma" w:cs="Tahoma"/>
          <w:color w:val="000000"/>
          <w:sz w:val="27"/>
          <w:szCs w:val="27"/>
        </w:rPr>
        <w:t>.</w:t>
      </w:r>
    </w:p>
    <w:p w14:paraId="58E8A68F" w14:textId="77777777" w:rsidR="00821B39" w:rsidRDefault="00821B39" w:rsidP="00E15010">
      <w:pPr>
        <w:spacing w:after="0"/>
      </w:pPr>
    </w:p>
    <w:p w14:paraId="704AA3DF" w14:textId="77777777" w:rsidR="00821B39" w:rsidRDefault="00821B39" w:rsidP="00E15010">
      <w:pPr>
        <w:spacing w:after="0"/>
      </w:pPr>
    </w:p>
    <w:p w14:paraId="7A7D9FBD" w14:textId="77777777" w:rsidR="00821B39" w:rsidRDefault="00821B39" w:rsidP="00E15010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Magic Table</w:t>
      </w:r>
    </w:p>
    <w:p w14:paraId="40660E12" w14:textId="7E31EBA5" w:rsidR="00821B39" w:rsidRDefault="00821B39" w:rsidP="00E15010">
      <w:pPr>
        <w:spacing w:after="0"/>
      </w:pPr>
      <w:r>
        <w:rPr>
          <w:noProof/>
        </w:rPr>
        <w:drawing>
          <wp:inline distT="0" distB="0" distL="0" distR="0" wp14:anchorId="089AFE56" wp14:editId="2682ACF5">
            <wp:extent cx="5113020" cy="1211580"/>
            <wp:effectExtent l="0" t="0" r="0" b="762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69E7C" w14:textId="77777777" w:rsidR="00821B39" w:rsidRDefault="00821B39" w:rsidP="00E15010">
      <w:pPr>
        <w:spacing w:after="0"/>
      </w:pPr>
      <w:r>
        <w:t>This satisfies 3NF, </w:t>
      </w:r>
    </w:p>
    <w:p w14:paraId="186ABBA3" w14:textId="77777777" w:rsidR="00821B39" w:rsidRDefault="00821B39" w:rsidP="00E15010">
      <w:pPr>
        <w:spacing w:after="0"/>
      </w:pPr>
      <w:r>
        <w:t xml:space="preserve">but the </w:t>
      </w:r>
      <w:proofErr w:type="spellStart"/>
      <w:r>
        <w:t>MagicType</w:t>
      </w:r>
      <w:proofErr w:type="spellEnd"/>
      <w:r>
        <w:t xml:space="preserve"> and the </w:t>
      </w:r>
      <w:proofErr w:type="spellStart"/>
      <w:r>
        <w:t>MagicSpell</w:t>
      </w:r>
      <w:proofErr w:type="spellEnd"/>
      <w:r>
        <w:t xml:space="preserve"> are really 2 independent entities here. </w:t>
      </w:r>
    </w:p>
    <w:p w14:paraId="51AD25B8" w14:textId="77777777" w:rsidR="00821B39" w:rsidRDefault="00821B39" w:rsidP="00E15010">
      <w:pPr>
        <w:spacing w:after="0"/>
      </w:pPr>
      <w:r>
        <w:t xml:space="preserve">There is no relationship between </w:t>
      </w:r>
      <w:proofErr w:type="spellStart"/>
      <w:r>
        <w:t>MagicType</w:t>
      </w:r>
      <w:proofErr w:type="spellEnd"/>
      <w:r>
        <w:t xml:space="preserve"> and </w:t>
      </w:r>
      <w:proofErr w:type="spellStart"/>
      <w:r>
        <w:t>MagicSpell</w:t>
      </w:r>
      <w:proofErr w:type="spellEnd"/>
      <w:r>
        <w:t>. </w:t>
      </w:r>
    </w:p>
    <w:p w14:paraId="7A8CE4F3" w14:textId="77777777" w:rsidR="00821B39" w:rsidRDefault="00821B39" w:rsidP="00E15010">
      <w:pPr>
        <w:spacing w:after="0"/>
      </w:pPr>
      <w:r>
        <w:t> </w:t>
      </w:r>
      <w:r>
        <w:rPr>
          <w:rFonts w:ascii="Tahoma" w:hAnsi="Tahoma" w:cs="Tahoma"/>
          <w:color w:val="000000"/>
          <w:sz w:val="27"/>
          <w:szCs w:val="27"/>
        </w:rPr>
        <w:t xml:space="preserve">4NF also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has 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27"/>
          <w:szCs w:val="27"/>
          <w:u w:val="single"/>
        </w:rPr>
        <w:t>remove multi-valued dependencies</w:t>
      </w:r>
      <w:r>
        <w:t> which means we have to separate </w:t>
      </w:r>
      <w:proofErr w:type="spellStart"/>
      <w:r>
        <w:t>MagicType</w:t>
      </w:r>
      <w:proofErr w:type="spellEnd"/>
      <w:r>
        <w:t xml:space="preserve"> and </w:t>
      </w:r>
      <w:proofErr w:type="spellStart"/>
      <w:r>
        <w:t>MagicSpell</w:t>
      </w:r>
      <w:proofErr w:type="spellEnd"/>
      <w:r>
        <w:t>.</w:t>
      </w:r>
    </w:p>
    <w:p w14:paraId="0A3827B4" w14:textId="77777777" w:rsidR="00821B39" w:rsidRDefault="00821B39" w:rsidP="00E15010">
      <w:pPr>
        <w:spacing w:after="0"/>
      </w:pPr>
    </w:p>
    <w:p w14:paraId="2757EDBF" w14:textId="5DF640B8" w:rsidR="00821B39" w:rsidRDefault="00821B39" w:rsidP="00E15010">
      <w:pPr>
        <w:spacing w:after="0"/>
      </w:pPr>
      <w:r>
        <w:rPr>
          <w:noProof/>
        </w:rPr>
        <w:lastRenderedPageBreak/>
        <w:drawing>
          <wp:inline distT="0" distB="0" distL="0" distR="0" wp14:anchorId="3D1BEC61" wp14:editId="19D365D4">
            <wp:extent cx="5274310" cy="100139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0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88B8E" w14:textId="77777777" w:rsidR="00821B39" w:rsidRDefault="00821B39" w:rsidP="00E15010">
      <w:pPr>
        <w:spacing w:after="0"/>
      </w:pPr>
      <w:r>
        <w:t>This satisfies 4NF, </w:t>
      </w:r>
    </w:p>
    <w:p w14:paraId="411EB841" w14:textId="77777777" w:rsidR="00821B39" w:rsidRDefault="00821B39" w:rsidP="00E15010">
      <w:pPr>
        <w:spacing w:after="0"/>
      </w:pPr>
      <w:r>
        <w:t>but we still can see the magic Id is </w:t>
      </w:r>
      <w:proofErr w:type="gramStart"/>
      <w:r>
        <w:t>appeared  in</w:t>
      </w:r>
      <w:proofErr w:type="gramEnd"/>
      <w:r>
        <w:t xml:space="preserve"> both tables.</w:t>
      </w:r>
    </w:p>
    <w:p w14:paraId="528F5E38" w14:textId="77777777" w:rsidR="00821B39" w:rsidRDefault="00821B39" w:rsidP="00E15010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 xml:space="preserve">5NF also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has to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i</w:t>
      </w:r>
      <w:r>
        <w:rPr>
          <w:rFonts w:ascii="Tahoma" w:hAnsi="Tahoma" w:cs="Tahoma"/>
          <w:color w:val="000000"/>
          <w:sz w:val="27"/>
          <w:szCs w:val="27"/>
          <w:u w:val="single"/>
        </w:rPr>
        <w:t>solate Semantically Related Relationships</w:t>
      </w:r>
      <w:r>
        <w:rPr>
          <w:rFonts w:ascii="Tahoma" w:hAnsi="Tahoma" w:cs="Tahoma"/>
          <w:color w:val="000000"/>
          <w:sz w:val="27"/>
          <w:szCs w:val="27"/>
        </w:rPr>
        <w:t>.</w:t>
      </w:r>
    </w:p>
    <w:p w14:paraId="611E648E" w14:textId="6DF1C3B9" w:rsidR="00821B39" w:rsidRDefault="00821B39" w:rsidP="00E15010">
      <w:pPr>
        <w:spacing w:after="0"/>
      </w:pPr>
      <w:r>
        <w:rPr>
          <w:noProof/>
        </w:rPr>
        <w:drawing>
          <wp:inline distT="0" distB="0" distL="0" distR="0" wp14:anchorId="7348157C" wp14:editId="12D419E3">
            <wp:extent cx="5274310" cy="104076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4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49019" w14:textId="77777777" w:rsidR="00821B39" w:rsidRDefault="00821B39" w:rsidP="00E15010">
      <w:pPr>
        <w:spacing w:after="0"/>
      </w:pPr>
      <w:r>
        <w:t>Too much normalization might reduce performance, as SQL must repeatedly join a lot of tables.</w:t>
      </w:r>
    </w:p>
    <w:p w14:paraId="5818FA3A" w14:textId="77777777" w:rsidR="00821B39" w:rsidRDefault="00821B39" w:rsidP="00E15010">
      <w:pPr>
        <w:spacing w:after="0"/>
      </w:pPr>
      <w:r>
        <w:t>Many people think 3NF is good enough.</w:t>
      </w:r>
    </w:p>
    <w:sectPr w:rsidR="00821B39" w:rsidSect="00E1501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7D1B7" w14:textId="77777777" w:rsidR="000E5083" w:rsidRDefault="000E5083" w:rsidP="002F7523">
      <w:pPr>
        <w:spacing w:after="0" w:line="240" w:lineRule="auto"/>
      </w:pPr>
      <w:r>
        <w:separator/>
      </w:r>
    </w:p>
  </w:endnote>
  <w:endnote w:type="continuationSeparator" w:id="0">
    <w:p w14:paraId="17DDCF24" w14:textId="77777777" w:rsidR="000E5083" w:rsidRDefault="000E5083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60363" w14:textId="77777777" w:rsidR="000E5083" w:rsidRDefault="000E5083" w:rsidP="002F7523">
      <w:pPr>
        <w:spacing w:after="0" w:line="240" w:lineRule="auto"/>
      </w:pPr>
      <w:r>
        <w:separator/>
      </w:r>
    </w:p>
  </w:footnote>
  <w:footnote w:type="continuationSeparator" w:id="0">
    <w:p w14:paraId="09C3477E" w14:textId="77777777" w:rsidR="000E5083" w:rsidRDefault="000E5083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16019"/>
    <w:multiLevelType w:val="multilevel"/>
    <w:tmpl w:val="C3287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2"/>
  </w:num>
  <w:num w:numId="2" w16cid:durableId="237326970">
    <w:abstractNumId w:val="3"/>
  </w:num>
  <w:num w:numId="3" w16cid:durableId="1777216799">
    <w:abstractNumId w:val="1"/>
  </w:num>
  <w:num w:numId="4" w16cid:durableId="20790164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TaysDQzNDM0t7RQ0lEKTi0uzszPAykwrAUAQ3vcACwAAAA="/>
  </w:docVars>
  <w:rsids>
    <w:rsidRoot w:val="00934FCE"/>
    <w:rsid w:val="000340F2"/>
    <w:rsid w:val="00072656"/>
    <w:rsid w:val="00075F7C"/>
    <w:rsid w:val="00084122"/>
    <w:rsid w:val="000B32CE"/>
    <w:rsid w:val="000E265D"/>
    <w:rsid w:val="000E4120"/>
    <w:rsid w:val="000E5083"/>
    <w:rsid w:val="000F4208"/>
    <w:rsid w:val="000F5E7C"/>
    <w:rsid w:val="000F7C4F"/>
    <w:rsid w:val="00103458"/>
    <w:rsid w:val="00113642"/>
    <w:rsid w:val="00122EE3"/>
    <w:rsid w:val="0012372C"/>
    <w:rsid w:val="00126681"/>
    <w:rsid w:val="00131174"/>
    <w:rsid w:val="001741C9"/>
    <w:rsid w:val="001913AE"/>
    <w:rsid w:val="001B7BB4"/>
    <w:rsid w:val="001C2FA5"/>
    <w:rsid w:val="001D466A"/>
    <w:rsid w:val="001E39BD"/>
    <w:rsid w:val="001F0969"/>
    <w:rsid w:val="001F386F"/>
    <w:rsid w:val="00204320"/>
    <w:rsid w:val="00207BD8"/>
    <w:rsid w:val="00221E25"/>
    <w:rsid w:val="00231969"/>
    <w:rsid w:val="0027289A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3B5A"/>
    <w:rsid w:val="00576388"/>
    <w:rsid w:val="00585000"/>
    <w:rsid w:val="0058501A"/>
    <w:rsid w:val="00586B02"/>
    <w:rsid w:val="00592A79"/>
    <w:rsid w:val="005B376B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C21D0"/>
    <w:rsid w:val="006D53DC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21B39"/>
    <w:rsid w:val="008A1B25"/>
    <w:rsid w:val="008A38E7"/>
    <w:rsid w:val="008E65B7"/>
    <w:rsid w:val="00923A7C"/>
    <w:rsid w:val="00934FCE"/>
    <w:rsid w:val="00952A13"/>
    <w:rsid w:val="00952CDE"/>
    <w:rsid w:val="009B3D53"/>
    <w:rsid w:val="009D6460"/>
    <w:rsid w:val="009E1A4D"/>
    <w:rsid w:val="00A3177B"/>
    <w:rsid w:val="00A46804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39C8"/>
    <w:rsid w:val="00B47ECF"/>
    <w:rsid w:val="00B52E83"/>
    <w:rsid w:val="00B76FFD"/>
    <w:rsid w:val="00B8432D"/>
    <w:rsid w:val="00B87DE7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C213E"/>
    <w:rsid w:val="00CE1EF3"/>
    <w:rsid w:val="00D02857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15010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4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89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29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816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16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63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90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44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5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1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6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9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6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7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6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0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4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0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5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0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4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0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9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8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4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5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5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9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2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9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1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1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4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2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7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7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8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2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1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6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2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8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tutorialcup.com/dbms/fourth-normal-form.ht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gitta.info/LogicModelin/en/html/DataConsiten_Norm1NF.html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hyperlink" Target="https://www.tutorialcup.com/dbms/fifth-normal-form.ht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hyperlink" Target="https://www.tutorialcup.com/dbms/third-normal-form.ht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5</Pages>
  <Words>603</Words>
  <Characters>3438</Characters>
  <Application>Microsoft Office Word</Application>
  <DocSecurity>0</DocSecurity>
  <Lines>28</Lines>
  <Paragraphs>8</Paragraphs>
  <ScaleCrop>false</ScaleCrop>
  <Company/>
  <LinksUpToDate>false</LinksUpToDate>
  <CharactersWithSpaces>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2</cp:revision>
  <dcterms:created xsi:type="dcterms:W3CDTF">2020-06-13T10:05:00Z</dcterms:created>
  <dcterms:modified xsi:type="dcterms:W3CDTF">2022-11-13T20:01:00Z</dcterms:modified>
</cp:coreProperties>
</file>